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9-18</w:t>
      </w:r>
      <w:r>
        <w:t xml:space="preserve"> </w:t>
      </w:r>
      <w:r>
        <w:t xml:space="preserve">06:10:3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713a473d95e91c8466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9-18T06:10:46Z</dcterms:created>
  <dcterms:modified xsi:type="dcterms:W3CDTF">2021-09-18T06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9-18 06:10:37</vt:lpwstr>
  </property>
</Properties>
</file>